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27916" w14:textId="77777777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PRINCE KYEREMANTENG SAMUEL</w:t>
      </w:r>
    </w:p>
    <w:p w14:paraId="055C1464" w14:textId="77777777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1B9A3A80" w14:textId="1E092CE8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0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3DBCFDD4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1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253FA062" w14:textId="36CFDEFE" w:rsidR="0064474C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WEBSITE</w:t>
      </w:r>
      <w:r w:rsidR="0064474C">
        <w:rPr>
          <w:b/>
          <w:sz w:val="24"/>
        </w:rPr>
        <w:t xml:space="preserve">: </w:t>
      </w:r>
      <w:hyperlink r:id="rId12" w:history="1">
        <w:r w:rsidR="0064474C" w:rsidRPr="0064474C">
          <w:rPr>
            <w:rStyle w:val="Hyperlink"/>
            <w:b/>
            <w:sz w:val="24"/>
          </w:rPr>
          <w:t>http://www.devprincek.me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521A3EE8" w:rsidR="00C24BB6" w:rsidRDefault="00C24BB6" w:rsidP="00C24BB6">
      <w:pPr>
        <w:tabs>
          <w:tab w:val="left" w:pos="8430"/>
        </w:tabs>
        <w:rPr>
          <w:sz w:val="28"/>
        </w:rPr>
      </w:pPr>
      <w:r>
        <w:rPr>
          <w:sz w:val="28"/>
        </w:rPr>
        <w:t>To work in an organization where</w:t>
      </w:r>
      <w:r w:rsidR="0064474C">
        <w:rPr>
          <w:sz w:val="28"/>
        </w:rPr>
        <w:t xml:space="preserve"> I can get the opportunity to use the best of my potentials and abilities</w:t>
      </w:r>
      <w:r w:rsidR="009F7BF7">
        <w:rPr>
          <w:sz w:val="28"/>
        </w:rPr>
        <w:t>,</w:t>
      </w:r>
      <w:r>
        <w:rPr>
          <w:sz w:val="28"/>
        </w:rPr>
        <w:t xml:space="preserve"> </w:t>
      </w:r>
      <w:r w:rsidR="0064474C">
        <w:rPr>
          <w:sz w:val="28"/>
        </w:rPr>
        <w:t xml:space="preserve">and to contribute to the overall growth of the organization. </w:t>
      </w:r>
      <w:r w:rsidR="007E1410">
        <w:rPr>
          <w:sz w:val="28"/>
        </w:rPr>
        <w:t xml:space="preserve">I also want the challenge of constantly learning and teaching new </w:t>
      </w:r>
      <w:r w:rsidR="009F7BF7">
        <w:rPr>
          <w:sz w:val="28"/>
        </w:rPr>
        <w:t>technologies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6C0BE3D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August 2019 – Date</w:t>
      </w:r>
    </w:p>
    <w:p w14:paraId="5B4F29C3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Information Security and Ethical Hacking</w:t>
      </w:r>
      <w:r>
        <w:rPr>
          <w:sz w:val="28"/>
        </w:rPr>
        <w:tab/>
      </w:r>
      <w:r w:rsidRPr="00F7066F">
        <w:rPr>
          <w:i/>
          <w:sz w:val="28"/>
        </w:rPr>
        <w:t>May 2018 – July 2018</w:t>
      </w:r>
    </w:p>
    <w:p w14:paraId="07020492" w14:textId="77777777" w:rsidR="00BE5441" w:rsidRPr="008D59C1" w:rsidRDefault="00A722EC" w:rsidP="008D59C1">
      <w:pPr>
        <w:pStyle w:val="ListParagraph"/>
        <w:tabs>
          <w:tab w:val="left" w:pos="1365"/>
        </w:tabs>
        <w:rPr>
          <w:i/>
          <w:sz w:val="28"/>
        </w:rPr>
      </w:pPr>
      <w:r>
        <w:rPr>
          <w:sz w:val="28"/>
        </w:rPr>
        <w:t>Cisco Certified Network Associate</w:t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May 2018 – July 2018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77777777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77777777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Pr="00F7066F">
        <w:rPr>
          <w:i/>
          <w:sz w:val="28"/>
        </w:rPr>
        <w:t>September 2015 – May 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0BB2CAF0" w14:textId="65CF9557" w:rsidR="002B297C" w:rsidRPr="002B297C" w:rsidRDefault="002B297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r>
        <w:rPr>
          <w:b/>
          <w:bCs/>
          <w:iCs/>
          <w:sz w:val="28"/>
        </w:rPr>
        <w:tab/>
      </w:r>
      <w:r w:rsidRPr="002B297C">
        <w:rPr>
          <w:i/>
          <w:sz w:val="28"/>
        </w:rPr>
        <w:t>2022</w:t>
      </w:r>
    </w:p>
    <w:p w14:paraId="67A1105B" w14:textId="19B19BE4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Designed the software architecture</w:t>
      </w:r>
    </w:p>
    <w:p w14:paraId="4DB628A8" w14:textId="5BB32CA5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high-quality and maintainable code</w:t>
      </w:r>
    </w:p>
    <w:p w14:paraId="777C62B2" w14:textId="1DFE5F27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Assisted team members who needed help</w:t>
      </w:r>
    </w:p>
    <w:p w14:paraId="4295105E" w14:textId="04FB2FB3" w:rsid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Coordinated team activities</w:t>
      </w:r>
    </w:p>
    <w:p w14:paraId="33619A7A" w14:textId="50604E88" w:rsidR="002B297C" w:rsidRPr="002B297C" w:rsidRDefault="002B297C" w:rsidP="002B297C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sented end-product to supervisor</w:t>
      </w:r>
    </w:p>
    <w:p w14:paraId="29A7935D" w14:textId="4688DDD3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>
        <w:rPr>
          <w:i/>
          <w:sz w:val="28"/>
        </w:rPr>
        <w:t>2021 – Date</w:t>
      </w:r>
    </w:p>
    <w:p w14:paraId="44F7A650" w14:textId="268EB635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ite quality and maintainable code</w:t>
      </w:r>
    </w:p>
    <w:p w14:paraId="4BF0E951" w14:textId="291C878C" w:rsidR="002B297C" w:rsidRDefault="002B297C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several unit tests for new and existing code</w:t>
      </w:r>
    </w:p>
    <w:p w14:paraId="00238343" w14:textId="541C6DD8" w:rsid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</w:p>
    <w:p w14:paraId="61AEC937" w14:textId="7597B47B" w:rsidR="008F3D30" w:rsidRPr="008F3D30" w:rsidRDefault="008F3D30" w:rsidP="008F3D30">
      <w:pPr>
        <w:pStyle w:val="ListParagraph"/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Learned team collaboration</w:t>
      </w:r>
    </w:p>
    <w:p w14:paraId="7EE50301" w14:textId="170B5AD0" w:rsidR="00A722EC" w:rsidRPr="00F7066F" w:rsidRDefault="00A722EC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sz w:val="28"/>
        </w:rPr>
        <w:t>Instructor</w:t>
      </w:r>
      <w:r w:rsidR="00A34F81">
        <w:rPr>
          <w:b/>
          <w:sz w:val="28"/>
        </w:rPr>
        <w:t xml:space="preserve">, Bridge I.T </w:t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>
        <w:rPr>
          <w:b/>
          <w:sz w:val="28"/>
        </w:rPr>
        <w:tab/>
      </w:r>
      <w:r w:rsidR="00F7066F" w:rsidRPr="00F7066F">
        <w:rPr>
          <w:i/>
          <w:sz w:val="28"/>
        </w:rPr>
        <w:t>November 2020 - date</w:t>
      </w:r>
    </w:p>
    <w:p w14:paraId="32B136D3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ching methodologies</w:t>
      </w:r>
    </w:p>
    <w:p w14:paraId="53910110" w14:textId="77777777" w:rsidR="00A34F81" w:rsidRDefault="00A34F81" w:rsidP="00A34F8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Interpersonal relationship</w:t>
      </w:r>
    </w:p>
    <w:p w14:paraId="7CE2966E" w14:textId="77777777" w:rsidR="00F7066F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record keeping and managerial skills</w:t>
      </w:r>
    </w:p>
    <w:p w14:paraId="1BB1EF14" w14:textId="77777777" w:rsidR="00317596" w:rsidRPr="00317596" w:rsidRDefault="00317596" w:rsidP="00317596">
      <w:pPr>
        <w:pStyle w:val="ListParagraph"/>
        <w:numPr>
          <w:ilvl w:val="0"/>
          <w:numId w:val="6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lastRenderedPageBreak/>
        <w:t xml:space="preserve">Deputy General Secretary, </w:t>
      </w:r>
      <w:proofErr w:type="spellStart"/>
      <w:r>
        <w:rPr>
          <w:b/>
          <w:sz w:val="28"/>
        </w:rPr>
        <w:t>Tashtech</w:t>
      </w:r>
      <w:proofErr w:type="spellEnd"/>
      <w:r>
        <w:rPr>
          <w:b/>
          <w:sz w:val="28"/>
        </w:rPr>
        <w:t xml:space="preserve"> Old Students Association   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>
        <w:rPr>
          <w:i/>
          <w:sz w:val="28"/>
        </w:rPr>
        <w:t xml:space="preserve"> date</w:t>
      </w:r>
    </w:p>
    <w:p w14:paraId="142D8226" w14:textId="77777777" w:rsid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ersonal Assistant to the Electoral Commissioner, MSH JCR</w:t>
      </w:r>
      <w:r>
        <w:rPr>
          <w:b/>
          <w:sz w:val="28"/>
        </w:rPr>
        <w:tab/>
      </w:r>
      <w:r w:rsidRPr="00F7066F">
        <w:rPr>
          <w:i/>
          <w:sz w:val="28"/>
        </w:rPr>
        <w:t>2020 -</w:t>
      </w:r>
      <w:r w:rsidR="00317596">
        <w:rPr>
          <w:i/>
          <w:sz w:val="28"/>
        </w:rPr>
        <w:t xml:space="preserve"> date</w:t>
      </w:r>
    </w:p>
    <w:p w14:paraId="30E6A1E7" w14:textId="77777777" w:rsidR="00F7066F" w:rsidRPr="008D59C1" w:rsidRDefault="00F7066F" w:rsidP="008D59C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Improved teamwork skills</w:t>
      </w:r>
    </w:p>
    <w:p w14:paraId="1ADDFA4E" w14:textId="77777777" w:rsidR="00F7066F" w:rsidRPr="00F7066F" w:rsidRDefault="00F7066F" w:rsidP="00F7066F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 xml:space="preserve">Teacher, </w:t>
      </w:r>
      <w:proofErr w:type="spellStart"/>
      <w:r>
        <w:rPr>
          <w:b/>
          <w:sz w:val="28"/>
        </w:rPr>
        <w:t>Adekyee</w:t>
      </w:r>
      <w:proofErr w:type="spellEnd"/>
      <w:r>
        <w:rPr>
          <w:b/>
          <w:sz w:val="28"/>
        </w:rPr>
        <w:t xml:space="preserve"> School</w:t>
      </w:r>
      <w:r>
        <w:rPr>
          <w:b/>
          <w:sz w:val="28"/>
        </w:rPr>
        <w:tab/>
      </w:r>
      <w:r w:rsidRPr="00F7066F">
        <w:rPr>
          <w:i/>
          <w:sz w:val="28"/>
        </w:rPr>
        <w:t>January 2019 – September 2020</w:t>
      </w:r>
    </w:p>
    <w:p w14:paraId="50D83E94" w14:textId="77777777" w:rsidR="00B60FE9" w:rsidRPr="00B60FE9" w:rsidRDefault="00F7066F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Teacher, Global Academy</w:t>
      </w:r>
      <w:r>
        <w:rPr>
          <w:b/>
          <w:sz w:val="28"/>
        </w:rPr>
        <w:tab/>
      </w:r>
      <w:r w:rsidR="00B60FE9" w:rsidRPr="00B60FE9">
        <w:rPr>
          <w:i/>
          <w:sz w:val="28"/>
        </w:rPr>
        <w:t>January 2020 – December 2020</w:t>
      </w:r>
    </w:p>
    <w:p w14:paraId="12E58F1B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SRC VICE PRESIDENT, TAPAMAN SENIOR HIGH SCHOOL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60FE9">
        <w:rPr>
          <w:i/>
          <w:sz w:val="28"/>
        </w:rPr>
        <w:t>2017/2018</w:t>
      </w:r>
    </w:p>
    <w:p w14:paraId="0BAFC266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dvocated for Academic Excellence through Inter-house debate and quiz competitions.</w:t>
      </w:r>
    </w:p>
    <w:p w14:paraId="70C17062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Discouraged mass promotion of students.</w:t>
      </w:r>
    </w:p>
    <w:p w14:paraId="48015BA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Beautified the school’s environment through construction pavement of well-structured paths and plantation of hedges along the paths.</w:t>
      </w:r>
    </w:p>
    <w:p w14:paraId="77271A9E" w14:textId="77777777" w:rsidR="00B60FE9" w:rsidRPr="00B60FE9" w:rsidRDefault="00B60FE9" w:rsidP="00B60FE9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PRESIDENT, ASSOCIATION OF GENERAL ARTS STUDENTS</w:t>
      </w:r>
      <w:r>
        <w:rPr>
          <w:b/>
          <w:sz w:val="28"/>
        </w:rPr>
        <w:tab/>
      </w:r>
      <w:r>
        <w:rPr>
          <w:i/>
          <w:sz w:val="28"/>
        </w:rPr>
        <w:t>2017/2018</w:t>
      </w:r>
    </w:p>
    <w:p w14:paraId="32351BA1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 xml:space="preserve">Organized regular meetings. </w:t>
      </w:r>
    </w:p>
    <w:p w14:paraId="3A71CF9F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Generated revenue for the Association through membership dues.</w:t>
      </w:r>
    </w:p>
    <w:p w14:paraId="3B36E253" w14:textId="77777777" w:rsidR="00B60FE9" w:rsidRDefault="00B60FE9" w:rsidP="00B60FE9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warding of Certificates to Executive members.</w:t>
      </w:r>
    </w:p>
    <w:p w14:paraId="439562A5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FINANCIAL SECRETARY, ASSOCIATION OF GENERAL ARTS STUDENTS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Pr="00BE5441">
        <w:rPr>
          <w:i/>
          <w:sz w:val="28"/>
        </w:rPr>
        <w:t>2016/2017</w:t>
      </w:r>
    </w:p>
    <w:p w14:paraId="54F61B46" w14:textId="77777777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Acquired financial record keeping skills</w:t>
      </w:r>
    </w:p>
    <w:p w14:paraId="00812347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5355"/>
        </w:tabs>
        <w:rPr>
          <w:sz w:val="28"/>
        </w:rPr>
      </w:pPr>
      <w:r>
        <w:rPr>
          <w:b/>
          <w:sz w:val="28"/>
        </w:rPr>
        <w:t>VICE PRESIDENT, ADOLESCENT HEALTH CLUB - TAPAMAN SENIOR HIGH SCHOOL</w:t>
      </w:r>
      <w:r>
        <w:rPr>
          <w:b/>
          <w:sz w:val="28"/>
        </w:rPr>
        <w:tab/>
      </w:r>
      <w:r>
        <w:rPr>
          <w:i/>
          <w:sz w:val="28"/>
        </w:rPr>
        <w:t>2016 - 2018</w:t>
      </w:r>
    </w:p>
    <w:p w14:paraId="7532FBE9" w14:textId="77777777" w:rsidR="00BE5441" w:rsidRDefault="00BE5441" w:rsidP="00BE5441">
      <w:pPr>
        <w:pStyle w:val="ListParagraph"/>
        <w:tabs>
          <w:tab w:val="left" w:pos="5355"/>
        </w:tabs>
        <w:rPr>
          <w:sz w:val="28"/>
        </w:rPr>
      </w:pPr>
      <w:r>
        <w:rPr>
          <w:sz w:val="28"/>
        </w:rPr>
        <w:t>Organized health talk programmes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4E03DA06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r w:rsidRPr="009A46E2">
        <w:rPr>
          <w:i/>
          <w:iCs/>
          <w:sz w:val="28"/>
        </w:rPr>
        <w:t>2022 - Date</w:t>
      </w:r>
    </w:p>
    <w:p w14:paraId="018B6675" w14:textId="0E76DBE0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Member, </w:t>
      </w:r>
      <w:proofErr w:type="spellStart"/>
      <w:r>
        <w:rPr>
          <w:b/>
          <w:sz w:val="28"/>
        </w:rPr>
        <w:t>Woogle</w:t>
      </w:r>
      <w:proofErr w:type="spellEnd"/>
      <w:r>
        <w:rPr>
          <w:b/>
          <w:sz w:val="28"/>
        </w:rPr>
        <w:t xml:space="preserve">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i/>
          <w:sz w:val="28"/>
        </w:rPr>
        <w:t>20</w:t>
      </w:r>
      <w:r w:rsidR="00A842C5">
        <w:rPr>
          <w:i/>
          <w:sz w:val="28"/>
        </w:rPr>
        <w:t>19</w:t>
      </w:r>
      <w:r>
        <w:rPr>
          <w:i/>
          <w:sz w:val="28"/>
        </w:rPr>
        <w:t xml:space="preserve"> – </w:t>
      </w:r>
      <w:r w:rsidR="00A842C5">
        <w:rPr>
          <w:i/>
          <w:sz w:val="28"/>
        </w:rPr>
        <w:t>2021</w:t>
      </w:r>
    </w:p>
    <w:p w14:paraId="5BE63539" w14:textId="77777777" w:rsidR="00137398" w:rsidRPr="00137398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  <w:t>January 2020</w:t>
      </w:r>
    </w:p>
    <w:p w14:paraId="2994B7AE" w14:textId="77777777" w:rsidR="00BE5441" w:rsidRPr="00BE544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Volunteer, </w:t>
      </w:r>
      <w:proofErr w:type="spellStart"/>
      <w:r>
        <w:rPr>
          <w:b/>
          <w:sz w:val="28"/>
        </w:rPr>
        <w:t>Biakoye</w:t>
      </w:r>
      <w:proofErr w:type="spellEnd"/>
      <w:r>
        <w:rPr>
          <w:b/>
          <w:sz w:val="28"/>
        </w:rPr>
        <w:t xml:space="preserve"> District Bridge IT Workshop</w:t>
      </w:r>
      <w:r>
        <w:rPr>
          <w:b/>
          <w:sz w:val="28"/>
        </w:rPr>
        <w:tab/>
      </w:r>
      <w:r>
        <w:rPr>
          <w:i/>
          <w:sz w:val="28"/>
        </w:rPr>
        <w:t>November 2020</w:t>
      </w:r>
    </w:p>
    <w:p w14:paraId="495769B3" w14:textId="77777777" w:rsidR="00BE5441" w:rsidRPr="00137398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Pr="00137398">
        <w:rPr>
          <w:i/>
          <w:sz w:val="28"/>
        </w:rPr>
        <w:t xml:space="preserve">2020 </w:t>
      </w:r>
      <w:r>
        <w:rPr>
          <w:i/>
          <w:sz w:val="28"/>
        </w:rPr>
        <w:t>–</w:t>
      </w:r>
      <w:r w:rsidRPr="00137398">
        <w:rPr>
          <w:i/>
          <w:sz w:val="28"/>
        </w:rPr>
        <w:t xml:space="preserve"> d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7FEF60B" w14:textId="35810C9B" w:rsidR="00B8504C" w:rsidRPr="00137398" w:rsidRDefault="00B8504C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CRITICAL THINKER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325094FC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DECISIVE</w:t>
      </w:r>
    </w:p>
    <w:p w14:paraId="587044E9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AGILE </w:t>
      </w:r>
    </w:p>
    <w:p w14:paraId="0F73B203" w14:textId="0259B1BC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  <w:r w:rsidR="00B8504C" w:rsidRPr="00EB56DA">
        <w:rPr>
          <w:b/>
          <w:sz w:val="28"/>
        </w:rPr>
        <w:br w:type="page"/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lastRenderedPageBreak/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7CC72581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 xml:space="preserve">COMPUTING: </w:t>
      </w:r>
      <w:r>
        <w:rPr>
          <w:sz w:val="28"/>
        </w:rPr>
        <w:t>Proficient in Microsoft Office Applications</w:t>
      </w:r>
      <w:r w:rsidR="009F7BF7">
        <w:rPr>
          <w:sz w:val="28"/>
        </w:rPr>
        <w:t xml:space="preserve">, </w:t>
      </w:r>
      <w:r w:rsidR="00AE023B">
        <w:rPr>
          <w:sz w:val="28"/>
        </w:rPr>
        <w:t>Photoshop,</w:t>
      </w:r>
      <w:r>
        <w:rPr>
          <w:sz w:val="28"/>
        </w:rPr>
        <w:t xml:space="preserve"> and Internet usage.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34AEE932" w:rsidR="003F29EA" w:rsidRDefault="004D36B6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Have written several tutorial articles on medium and notion.</w:t>
      </w:r>
      <w:r>
        <w:rPr>
          <w:b/>
          <w:bCs/>
          <w:sz w:val="28"/>
        </w:rPr>
        <w:t xml:space="preserve"> </w:t>
      </w:r>
    </w:p>
    <w:p w14:paraId="2E154EE2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 xml:space="preserve">Medium </w:t>
      </w:r>
      <w:proofErr w:type="spellStart"/>
      <w:r>
        <w:rPr>
          <w:b/>
          <w:bCs/>
          <w:sz w:val="28"/>
        </w:rPr>
        <w:t>Account:</w:t>
      </w:r>
      <w:proofErr w:type="spellEnd"/>
    </w:p>
    <w:p w14:paraId="3534EDCB" w14:textId="570E96AC" w:rsidR="004D36B6" w:rsidRDefault="008324AA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3" w:history="1">
        <w:r w:rsidRPr="005E385C">
          <w:rPr>
            <w:rStyle w:val="Hyperlink"/>
            <w:b/>
            <w:bCs/>
            <w:sz w:val="28"/>
          </w:rPr>
          <w:t>https://medium.com/@princesamuelpks</w:t>
        </w:r>
      </w:hyperlink>
    </w:p>
    <w:p w14:paraId="5E454C4F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 xml:space="preserve">Notion Account: </w:t>
      </w:r>
    </w:p>
    <w:p w14:paraId="7DBA5238" w14:textId="3CCBBF94" w:rsidR="004D36B6" w:rsidRPr="004D36B6" w:rsidRDefault="008324AA" w:rsidP="008324AA">
      <w:pPr>
        <w:pStyle w:val="ListParagraph"/>
        <w:tabs>
          <w:tab w:val="left" w:pos="1125"/>
        </w:tabs>
        <w:ind w:left="1440"/>
        <w:rPr>
          <w:b/>
          <w:bCs/>
          <w:sz w:val="28"/>
        </w:rPr>
      </w:pPr>
      <w:hyperlink r:id="rId14" w:history="1">
        <w:r w:rsidRPr="005E385C">
          <w:rPr>
            <w:rStyle w:val="Hyperlink"/>
            <w:b/>
            <w:bCs/>
            <w:sz w:val="28"/>
          </w:rPr>
          <w:t>https://tinyurl.com/2b27eszb</w:t>
        </w:r>
      </w:hyperlink>
    </w:p>
    <w:p w14:paraId="438888E5" w14:textId="022F985C" w:rsidR="00AE023B" w:rsidRPr="00AE023B" w:rsidRDefault="00AE023B" w:rsidP="004D36B6">
      <w:pP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08ABAF92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Python / Django / </w:t>
      </w:r>
      <w:r w:rsidR="00C8020D">
        <w:rPr>
          <w:sz w:val="28"/>
        </w:rPr>
        <w:t>NumPy</w:t>
      </w:r>
      <w:r>
        <w:rPr>
          <w:sz w:val="28"/>
        </w:rPr>
        <w:t xml:space="preserve"> / Pandas / </w:t>
      </w:r>
      <w:proofErr w:type="spellStart"/>
      <w:r>
        <w:rPr>
          <w:sz w:val="28"/>
        </w:rPr>
        <w:t>TKinter</w:t>
      </w:r>
      <w:proofErr w:type="spellEnd"/>
    </w:p>
    <w:p w14:paraId="6D4C8049" w14:textId="2AF0DC79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</w:p>
    <w:p w14:paraId="29950072" w14:textId="108882A6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CSS / BOOTSTRAP / SASS</w:t>
      </w:r>
    </w:p>
    <w:p w14:paraId="6008C7B6" w14:textId="2C39FA6D" w:rsidR="00AE023B" w:rsidRDefault="00AE023B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JAVASCRIPT</w:t>
      </w:r>
      <w:r w:rsidR="00C941B1">
        <w:rPr>
          <w:sz w:val="28"/>
        </w:rPr>
        <w:t xml:space="preserve"> / </w:t>
      </w:r>
      <w:proofErr w:type="spellStart"/>
      <w:r w:rsidR="00C941B1">
        <w:rPr>
          <w:sz w:val="28"/>
        </w:rPr>
        <w:t>Chartjs</w:t>
      </w:r>
      <w:proofErr w:type="spellEnd"/>
      <w:r w:rsidR="00C941B1">
        <w:rPr>
          <w:sz w:val="28"/>
        </w:rPr>
        <w:t xml:space="preserve"> / </w:t>
      </w:r>
      <w:r w:rsidR="00C941B1" w:rsidRPr="00C941B1">
        <w:rPr>
          <w:sz w:val="28"/>
        </w:rPr>
        <w:t>whatsapp-web.js</w:t>
      </w:r>
      <w:r w:rsidR="00C941B1" w:rsidRPr="00C941B1">
        <w:rPr>
          <w:sz w:val="28"/>
        </w:rPr>
        <w:t xml:space="preserve"> </w:t>
      </w:r>
      <w:r w:rsidR="00C941B1">
        <w:rPr>
          <w:sz w:val="28"/>
        </w:rPr>
        <w:t xml:space="preserve">/ </w:t>
      </w:r>
    </w:p>
    <w:p w14:paraId="150EA045" w14:textId="5AE05E9E" w:rsidR="003F29EA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I / DRF / Fetch API / </w:t>
      </w:r>
      <w:proofErr w:type="spellStart"/>
      <w:r>
        <w:rPr>
          <w:sz w:val="28"/>
        </w:rPr>
        <w:t>Axios</w:t>
      </w:r>
      <w:proofErr w:type="spellEnd"/>
    </w:p>
    <w:p w14:paraId="73151B28" w14:textId="3A548A1C" w:rsidR="00713B09" w:rsidRPr="00A842C5" w:rsidRDefault="003B41E3" w:rsidP="00A842C5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</w:t>
      </w:r>
    </w:p>
    <w:p w14:paraId="330F054E" w14:textId="2583DE81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</w:p>
    <w:p w14:paraId="4EFBB2AF" w14:textId="0CBDF7A4" w:rsidR="007539FB" w:rsidRDefault="007539FB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2790542D" w14:textId="7850FA82" w:rsidR="001967CD" w:rsidRDefault="001967C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SL Installation</w:t>
      </w:r>
    </w:p>
    <w:p w14:paraId="31917CE3" w14:textId="2113F71B" w:rsidR="00B12E4E" w:rsidRPr="00C941B1" w:rsidRDefault="00B12E4E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Trello</w:t>
      </w:r>
      <w:r w:rsidR="00C941B1">
        <w:rPr>
          <w:sz w:val="28"/>
        </w:rPr>
        <w:t xml:space="preserve"> / </w:t>
      </w:r>
      <w:r w:rsidRPr="00C941B1">
        <w:rPr>
          <w:sz w:val="28"/>
        </w:rPr>
        <w:t>Asana</w:t>
      </w:r>
    </w:p>
    <w:p w14:paraId="297F039A" w14:textId="0CAAB1BA" w:rsidR="006341E9" w:rsidRDefault="006341E9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Figma</w:t>
      </w:r>
    </w:p>
    <w:p w14:paraId="0B70E48C" w14:textId="16D286A3" w:rsidR="007539FB" w:rsidRPr="003F29EA" w:rsidRDefault="007539FB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NS-3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t>PROJECTS WORKED ON</w:t>
      </w:r>
    </w:p>
    <w:p w14:paraId="3D04B9E4" w14:textId="30AACEB6" w:rsidR="00B8504C" w:rsidRDefault="00B8504C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I-Powered </w:t>
      </w:r>
      <w:r w:rsidR="0083056A">
        <w:rPr>
          <w:sz w:val="28"/>
        </w:rPr>
        <w:t>WhatsApp</w:t>
      </w:r>
      <w:r>
        <w:rPr>
          <w:sz w:val="28"/>
        </w:rPr>
        <w:t xml:space="preserve"> bot (</w:t>
      </w:r>
      <w:hyperlink r:id="rId15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4645D7C9" w14:textId="07F2DFE0" w:rsidR="00B8504C" w:rsidRDefault="007B035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Dashboard and CRM for </w:t>
      </w:r>
      <w:proofErr w:type="spellStart"/>
      <w:r>
        <w:rPr>
          <w:sz w:val="28"/>
        </w:rPr>
        <w:t>PayHub</w:t>
      </w:r>
      <w:proofErr w:type="spellEnd"/>
      <w:r>
        <w:rPr>
          <w:sz w:val="28"/>
        </w:rPr>
        <w:t xml:space="preserve">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 by the company</w:t>
      </w:r>
      <w:r>
        <w:rPr>
          <w:sz w:val="28"/>
        </w:rPr>
        <w:t>)</w:t>
      </w:r>
    </w:p>
    <w:p w14:paraId="4AAC6818" w14:textId="6480D1FD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Election Software   </w:t>
      </w:r>
      <w:r w:rsidR="00C8020D">
        <w:rPr>
          <w:sz w:val="28"/>
        </w:rPr>
        <w:tab/>
      </w:r>
      <w:r w:rsidR="00C8020D">
        <w:rPr>
          <w:sz w:val="28"/>
        </w:rPr>
        <w:tab/>
      </w:r>
      <w:r w:rsidR="00C8020D">
        <w:rPr>
          <w:sz w:val="28"/>
        </w:rPr>
        <w:tab/>
      </w:r>
      <w:r>
        <w:rPr>
          <w:sz w:val="28"/>
        </w:rPr>
        <w:t>(</w:t>
      </w:r>
      <w:hyperlink r:id="rId16" w:history="1">
        <w:r w:rsidRPr="003F29EA">
          <w:rPr>
            <w:rStyle w:val="Hyperlink"/>
            <w:sz w:val="28"/>
          </w:rPr>
          <w:t>http://tashtechsrc.live</w:t>
        </w:r>
      </w:hyperlink>
      <w:r>
        <w:rPr>
          <w:sz w:val="28"/>
        </w:rPr>
        <w:t>)</w:t>
      </w:r>
    </w:p>
    <w:p w14:paraId="60C4EEF4" w14:textId="1CD0031E" w:rsidR="006F6A80" w:rsidRDefault="006F6A8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PI for flight booking app</w:t>
      </w:r>
      <w:r w:rsidR="00B8504C">
        <w:rPr>
          <w:sz w:val="28"/>
        </w:rPr>
        <w:t xml:space="preserve">                </w:t>
      </w:r>
      <w:proofErr w:type="gramStart"/>
      <w:r w:rsidR="00B8504C">
        <w:rPr>
          <w:sz w:val="28"/>
        </w:rPr>
        <w:t xml:space="preserve"> </w:t>
      </w:r>
      <w:r w:rsidR="006A5399">
        <w:rPr>
          <w:sz w:val="28"/>
        </w:rPr>
        <w:t xml:space="preserve">  (</w:t>
      </w:r>
      <w:proofErr w:type="gramEnd"/>
      <w:hyperlink r:id="rId17" w:history="1">
        <w:r w:rsidR="00B8504C">
          <w:rPr>
            <w:rStyle w:val="Hyperlink"/>
            <w:sz w:val="28"/>
          </w:rPr>
          <w:t>https://github.com/DevPrinceK/fligh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18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7C291EED" w14:textId="64A8B7BD" w:rsidR="00864D31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Covid Cases Recorder Worldwide</w:t>
      </w:r>
      <w:r w:rsidR="00864D31">
        <w:rPr>
          <w:sz w:val="28"/>
        </w:rPr>
        <w:tab/>
      </w:r>
      <w:r>
        <w:rPr>
          <w:sz w:val="28"/>
        </w:rPr>
        <w:t>(</w:t>
      </w:r>
      <w:hyperlink r:id="rId19" w:history="1">
        <w:r w:rsidRPr="008734B0">
          <w:rPr>
            <w:rStyle w:val="Hyperlink"/>
            <w:sz w:val="28"/>
          </w:rPr>
          <w:t>https://covid-alert.netlify.app</w:t>
        </w:r>
      </w:hyperlink>
      <w:r>
        <w:rPr>
          <w:sz w:val="28"/>
        </w:rPr>
        <w:t>)</w:t>
      </w:r>
    </w:p>
    <w:p w14:paraId="1891A391" w14:textId="59964B07" w:rsidR="00864D31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Online Dictionary</w:t>
      </w:r>
      <w:r w:rsidR="00864D31">
        <w:rPr>
          <w:sz w:val="28"/>
        </w:rPr>
        <w:tab/>
      </w:r>
      <w:r w:rsidR="00C8020D">
        <w:rPr>
          <w:sz w:val="28"/>
        </w:rPr>
        <w:tab/>
      </w:r>
      <w:r w:rsidR="00C8020D">
        <w:rPr>
          <w:sz w:val="28"/>
        </w:rPr>
        <w:tab/>
      </w:r>
      <w:r w:rsidR="00C8020D">
        <w:rPr>
          <w:sz w:val="28"/>
        </w:rPr>
        <w:tab/>
      </w:r>
      <w:r w:rsidR="00864D31">
        <w:rPr>
          <w:sz w:val="28"/>
        </w:rPr>
        <w:t>(</w:t>
      </w:r>
      <w:r>
        <w:rPr>
          <w:sz w:val="28"/>
        </w:rPr>
        <w:t xml:space="preserve"> </w:t>
      </w:r>
      <w:hyperlink r:id="rId20" w:history="1">
        <w:r w:rsidRPr="00A44BD7">
          <w:rPr>
            <w:rStyle w:val="Hyperlink"/>
            <w:sz w:val="28"/>
          </w:rPr>
          <w:t>https://kps-wordfarm.netlify.app</w:t>
        </w:r>
      </w:hyperlink>
      <w:r>
        <w:rPr>
          <w:sz w:val="28"/>
        </w:rPr>
        <w:t xml:space="preserve"> </w:t>
      </w:r>
      <w:r w:rsidR="00864D31">
        <w:rPr>
          <w:sz w:val="28"/>
        </w:rPr>
        <w:t>)</w:t>
      </w:r>
    </w:p>
    <w:p w14:paraId="0FC9AAFC" w14:textId="75C920BC" w:rsidR="00864D31" w:rsidRPr="00B12E4E" w:rsidRDefault="00B12E4E" w:rsidP="00B12E4E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Words of Inspiration Platform</w:t>
      </w:r>
      <w:r w:rsidR="00864D31">
        <w:rPr>
          <w:sz w:val="28"/>
        </w:rPr>
        <w:tab/>
      </w:r>
      <w:r w:rsidR="00C8020D">
        <w:rPr>
          <w:sz w:val="28"/>
        </w:rPr>
        <w:tab/>
      </w:r>
      <w:r w:rsidR="00864D31">
        <w:rPr>
          <w:sz w:val="28"/>
        </w:rPr>
        <w:t>(</w:t>
      </w:r>
      <w:r>
        <w:rPr>
          <w:sz w:val="28"/>
        </w:rPr>
        <w:t xml:space="preserve"> </w:t>
      </w:r>
      <w:hyperlink r:id="rId21" w:history="1">
        <w:r w:rsidRPr="00B12E4E">
          <w:rPr>
            <w:rStyle w:val="Hyperlink"/>
            <w:sz w:val="28"/>
          </w:rPr>
          <w:t>https://kps-inspire.netlify.app</w:t>
        </w:r>
      </w:hyperlink>
      <w:r>
        <w:rPr>
          <w:sz w:val="28"/>
        </w:rPr>
        <w:t xml:space="preserve"> </w:t>
      </w:r>
      <w:r w:rsidR="00864D31">
        <w:rPr>
          <w:sz w:val="28"/>
        </w:rPr>
        <w:t>)</w:t>
      </w:r>
    </w:p>
    <w:p w14:paraId="0BC0B605" w14:textId="5AF5C8AF" w:rsidR="00D225DE" w:rsidRPr="00C81DE8" w:rsidRDefault="00B12E4E" w:rsidP="00C81DE8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UG </w:t>
      </w:r>
      <w:r w:rsidR="00864D31">
        <w:rPr>
          <w:sz w:val="28"/>
        </w:rPr>
        <w:t>GPA C</w:t>
      </w:r>
      <w:r>
        <w:rPr>
          <w:sz w:val="28"/>
        </w:rPr>
        <w:t>alculator</w:t>
      </w:r>
      <w:r w:rsidR="00864D31">
        <w:rPr>
          <w:sz w:val="28"/>
        </w:rPr>
        <w:tab/>
      </w:r>
      <w:r w:rsidR="00C8020D">
        <w:rPr>
          <w:sz w:val="28"/>
        </w:rPr>
        <w:tab/>
      </w:r>
      <w:r w:rsidR="00864D31">
        <w:rPr>
          <w:sz w:val="28"/>
        </w:rPr>
        <w:t>(</w:t>
      </w:r>
      <w:r>
        <w:rPr>
          <w:sz w:val="28"/>
        </w:rPr>
        <w:t xml:space="preserve"> </w:t>
      </w:r>
      <w:hyperlink r:id="rId22" w:history="1">
        <w:r w:rsidRPr="00B12E4E">
          <w:rPr>
            <w:rStyle w:val="Hyperlink"/>
            <w:sz w:val="28"/>
          </w:rPr>
          <w:t>https://github.com/DevPrinceK/GPA_Calculator</w:t>
        </w:r>
      </w:hyperlink>
      <w:r>
        <w:rPr>
          <w:sz w:val="28"/>
        </w:rPr>
        <w:t xml:space="preserve"> </w:t>
      </w:r>
      <w:r w:rsidR="00864D31">
        <w:rPr>
          <w:sz w:val="28"/>
        </w:rPr>
        <w:t>)</w:t>
      </w:r>
    </w:p>
    <w:p w14:paraId="6A7108BF" w14:textId="7B0862BC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lastRenderedPageBreak/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36BC171C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Music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2C3AE09E" w14:textId="77777777" w:rsidR="008D59C1" w:rsidRPr="008D59C1" w:rsidRDefault="008D59C1" w:rsidP="008D59C1">
      <w:pPr>
        <w:pStyle w:val="ListParagraph"/>
        <w:numPr>
          <w:ilvl w:val="0"/>
          <w:numId w:val="5"/>
        </w:numPr>
        <w:tabs>
          <w:tab w:val="left" w:pos="2610"/>
        </w:tabs>
        <w:rPr>
          <w:sz w:val="28"/>
        </w:rPr>
      </w:pPr>
      <w:r>
        <w:rPr>
          <w:b/>
          <w:sz w:val="28"/>
        </w:rPr>
        <w:t>MUSURA LASISI</w:t>
      </w:r>
    </w:p>
    <w:p w14:paraId="69C7C691" w14:textId="77777777" w:rsidR="008D59C1" w:rsidRDefault="008D59C1" w:rsidP="008D59C1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Teacher, Akosombo Senior High</w:t>
      </w:r>
    </w:p>
    <w:p w14:paraId="30199938" w14:textId="77777777" w:rsidR="008D59C1" w:rsidRDefault="008D59C1" w:rsidP="008D59C1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+233 24 590 7066</w:t>
      </w:r>
    </w:p>
    <w:p w14:paraId="6117CC70" w14:textId="77777777" w:rsidR="006E04D2" w:rsidRDefault="00EA2A7A" w:rsidP="00EA2A7A">
      <w:pPr>
        <w:pStyle w:val="ListParagraph"/>
        <w:numPr>
          <w:ilvl w:val="0"/>
          <w:numId w:val="5"/>
        </w:numPr>
        <w:tabs>
          <w:tab w:val="left" w:pos="2610"/>
        </w:tabs>
        <w:rPr>
          <w:b/>
          <w:sz w:val="28"/>
        </w:rPr>
      </w:pPr>
      <w:r w:rsidRPr="00EA2A7A">
        <w:rPr>
          <w:b/>
          <w:sz w:val="28"/>
        </w:rPr>
        <w:t>REV</w:t>
      </w:r>
      <w:r>
        <w:rPr>
          <w:b/>
          <w:sz w:val="28"/>
        </w:rPr>
        <w:t>. FR. SAMUEL DOE</w:t>
      </w:r>
    </w:p>
    <w:p w14:paraId="690ACF62" w14:textId="127E76CB" w:rsidR="00EA2A7A" w:rsidRDefault="00941219" w:rsidP="006E04D2">
      <w:pPr>
        <w:pStyle w:val="ListParagraph"/>
        <w:tabs>
          <w:tab w:val="left" w:pos="2610"/>
        </w:tabs>
        <w:rPr>
          <w:sz w:val="28"/>
        </w:rPr>
      </w:pPr>
      <w:r w:rsidRPr="006E04D2">
        <w:rPr>
          <w:sz w:val="28"/>
        </w:rPr>
        <w:t>Headmaster</w:t>
      </w:r>
      <w:r w:rsidR="006E04D2" w:rsidRPr="006E04D2">
        <w:rPr>
          <w:sz w:val="28"/>
        </w:rPr>
        <w:t xml:space="preserve">, </w:t>
      </w:r>
      <w:proofErr w:type="spellStart"/>
      <w:r w:rsidR="006E04D2" w:rsidRPr="006E04D2">
        <w:rPr>
          <w:sz w:val="28"/>
        </w:rPr>
        <w:t>Adekyee</w:t>
      </w:r>
      <w:proofErr w:type="spellEnd"/>
      <w:r w:rsidR="006E04D2" w:rsidRPr="006E04D2">
        <w:rPr>
          <w:sz w:val="28"/>
        </w:rPr>
        <w:t xml:space="preserve"> School</w:t>
      </w:r>
      <w:r w:rsidR="00EA2A7A" w:rsidRPr="006E04D2">
        <w:rPr>
          <w:sz w:val="28"/>
        </w:rPr>
        <w:t xml:space="preserve"> </w:t>
      </w:r>
    </w:p>
    <w:p w14:paraId="5EC2D59D" w14:textId="77777777" w:rsidR="006E04D2" w:rsidRPr="006E04D2" w:rsidRDefault="005F777C" w:rsidP="006E04D2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+233 24 358 0771</w:t>
      </w:r>
    </w:p>
    <w:p w14:paraId="7389E144" w14:textId="77777777" w:rsidR="008D59C1" w:rsidRPr="008D59C1" w:rsidRDefault="008D59C1" w:rsidP="008D59C1">
      <w:pPr>
        <w:pStyle w:val="ListParagraph"/>
        <w:numPr>
          <w:ilvl w:val="0"/>
          <w:numId w:val="5"/>
        </w:numPr>
        <w:tabs>
          <w:tab w:val="left" w:pos="2610"/>
        </w:tabs>
        <w:rPr>
          <w:sz w:val="28"/>
        </w:rPr>
      </w:pPr>
      <w:r>
        <w:rPr>
          <w:b/>
          <w:sz w:val="28"/>
        </w:rPr>
        <w:t>EDWIN BASIL KING</w:t>
      </w:r>
    </w:p>
    <w:p w14:paraId="0B93E9DD" w14:textId="77777777" w:rsidR="008D59C1" w:rsidRDefault="008D59C1" w:rsidP="008D59C1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National Coordinator, Bridge IT</w:t>
      </w:r>
    </w:p>
    <w:p w14:paraId="447F7603" w14:textId="77777777" w:rsidR="008D59C1" w:rsidRPr="008D59C1" w:rsidRDefault="008D59C1" w:rsidP="008D59C1">
      <w:pPr>
        <w:pStyle w:val="ListParagraph"/>
        <w:tabs>
          <w:tab w:val="left" w:pos="2610"/>
        </w:tabs>
        <w:rPr>
          <w:sz w:val="28"/>
        </w:rPr>
      </w:pPr>
      <w:r>
        <w:rPr>
          <w:sz w:val="28"/>
        </w:rPr>
        <w:t>+233 24 889 8721</w:t>
      </w:r>
    </w:p>
    <w:sectPr w:rsidR="008D59C1" w:rsidRPr="008D59C1" w:rsidSect="008D59C1">
      <w:footerReference w:type="default" r:id="rId23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96202" w14:textId="77777777" w:rsidR="0040281F" w:rsidRDefault="0040281F" w:rsidP="008D59C1">
      <w:pPr>
        <w:spacing w:after="0" w:line="240" w:lineRule="auto"/>
      </w:pPr>
      <w:r>
        <w:separator/>
      </w:r>
    </w:p>
  </w:endnote>
  <w:endnote w:type="continuationSeparator" w:id="0">
    <w:p w14:paraId="0768F538" w14:textId="77777777" w:rsidR="0040281F" w:rsidRDefault="0040281F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F57D8" w14:textId="77777777" w:rsidR="0040281F" w:rsidRDefault="0040281F" w:rsidP="008D59C1">
      <w:pPr>
        <w:spacing w:after="0" w:line="240" w:lineRule="auto"/>
      </w:pPr>
      <w:r>
        <w:separator/>
      </w:r>
    </w:p>
  </w:footnote>
  <w:footnote w:type="continuationSeparator" w:id="0">
    <w:p w14:paraId="3AFC1DB6" w14:textId="77777777" w:rsidR="0040281F" w:rsidRDefault="0040281F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1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1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7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9"/>
  </w:num>
  <w:num w:numId="9" w16cid:durableId="838622804">
    <w:abstractNumId w:val="1"/>
  </w:num>
  <w:num w:numId="10" w16cid:durableId="986474405">
    <w:abstractNumId w:val="10"/>
  </w:num>
  <w:num w:numId="11" w16cid:durableId="1054506657">
    <w:abstractNumId w:val="8"/>
  </w:num>
  <w:num w:numId="12" w16cid:durableId="2951133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137398"/>
    <w:rsid w:val="001967CD"/>
    <w:rsid w:val="002A2737"/>
    <w:rsid w:val="002B297C"/>
    <w:rsid w:val="00317596"/>
    <w:rsid w:val="00384588"/>
    <w:rsid w:val="003B41E3"/>
    <w:rsid w:val="003F2954"/>
    <w:rsid w:val="003F29EA"/>
    <w:rsid w:val="0040281F"/>
    <w:rsid w:val="004D36B6"/>
    <w:rsid w:val="0056443A"/>
    <w:rsid w:val="005F777C"/>
    <w:rsid w:val="0062517B"/>
    <w:rsid w:val="006341E9"/>
    <w:rsid w:val="0064474C"/>
    <w:rsid w:val="00647675"/>
    <w:rsid w:val="00651C45"/>
    <w:rsid w:val="00665077"/>
    <w:rsid w:val="006A5399"/>
    <w:rsid w:val="006E04D2"/>
    <w:rsid w:val="006F6A80"/>
    <w:rsid w:val="00713B09"/>
    <w:rsid w:val="007539FB"/>
    <w:rsid w:val="0076426E"/>
    <w:rsid w:val="00782C03"/>
    <w:rsid w:val="007B0350"/>
    <w:rsid w:val="007B4DB1"/>
    <w:rsid w:val="007E1410"/>
    <w:rsid w:val="0083056A"/>
    <w:rsid w:val="008324AA"/>
    <w:rsid w:val="00864D31"/>
    <w:rsid w:val="00870042"/>
    <w:rsid w:val="008D59C1"/>
    <w:rsid w:val="008D5A94"/>
    <w:rsid w:val="008F3D30"/>
    <w:rsid w:val="00910EF0"/>
    <w:rsid w:val="00917B5F"/>
    <w:rsid w:val="00941219"/>
    <w:rsid w:val="009A46E2"/>
    <w:rsid w:val="009F7BF7"/>
    <w:rsid w:val="00A27610"/>
    <w:rsid w:val="00A34F81"/>
    <w:rsid w:val="00A44BD7"/>
    <w:rsid w:val="00A722EC"/>
    <w:rsid w:val="00A842C5"/>
    <w:rsid w:val="00AE023B"/>
    <w:rsid w:val="00B10FCE"/>
    <w:rsid w:val="00B12E4E"/>
    <w:rsid w:val="00B60FE9"/>
    <w:rsid w:val="00B8504C"/>
    <w:rsid w:val="00B87F05"/>
    <w:rsid w:val="00BE08DB"/>
    <w:rsid w:val="00BE5441"/>
    <w:rsid w:val="00C24BB6"/>
    <w:rsid w:val="00C8020D"/>
    <w:rsid w:val="00C81DE8"/>
    <w:rsid w:val="00C941B1"/>
    <w:rsid w:val="00CE3207"/>
    <w:rsid w:val="00D225DE"/>
    <w:rsid w:val="00EA2A7A"/>
    <w:rsid w:val="00EB56DA"/>
    <w:rsid w:val="00EE10D4"/>
    <w:rsid w:val="00F70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techstuffgh.com" TargetMode="External"/><Relationship Id="rId3" Type="http://schemas.openxmlformats.org/officeDocument/2006/relationships/styles" Target="styles.xml"/><Relationship Id="rId21" Type="http://schemas.openxmlformats.org/officeDocument/2006/relationships/hyperlink" Target="https://kps-inspire.netlify.app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devprincek.me" TargetMode="External"/><Relationship Id="rId17" Type="http://schemas.openxmlformats.org/officeDocument/2006/relationships/hyperlink" Target="https://github.com/DevPrinceK/flight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tashtechsrc.live" TargetMode="External"/><Relationship Id="rId20" Type="http://schemas.openxmlformats.org/officeDocument/2006/relationships/hyperlink" Target="https://kps-wordfarm.netlify.ap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DevPrinceK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DevPrinceK/wbot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medium.com/@princesamuelpks" TargetMode="External"/><Relationship Id="rId19" Type="http://schemas.openxmlformats.org/officeDocument/2006/relationships/hyperlink" Target="https://covid-alert.netlify.app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tinyurl.com/2b27eszb" TargetMode="External"/><Relationship Id="rId22" Type="http://schemas.openxmlformats.org/officeDocument/2006/relationships/hyperlink" Target="https://github.com/DevPrinceK/GPA_Calcula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1</TotalTime>
  <Pages>4</Pages>
  <Words>775</Words>
  <Characters>44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KYEREMANTENG, PRINCE SAMUEL</cp:lastModifiedBy>
  <cp:revision>42</cp:revision>
  <dcterms:created xsi:type="dcterms:W3CDTF">2021-01-08T19:20:00Z</dcterms:created>
  <dcterms:modified xsi:type="dcterms:W3CDTF">2023-01-24T19:42:00Z</dcterms:modified>
</cp:coreProperties>
</file>